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Position</w:t>
      </w:r>
      <w:r>
        <w:t xml:space="preserve"> </w:t>
      </w:r>
      <w:r>
        <w:t xml:space="preserve">-</w:t>
      </w:r>
      <w:r>
        <w:t xml:space="preserve"> </w:t>
      </w:r>
      <w:r>
        <w:t xml:space="preserve">Jakarta,</w:t>
      </w:r>
      <w:r>
        <w:t xml:space="preserve"> </w:t>
      </w:r>
      <w:r>
        <w:t xml:space="preserve">Indonesia</w:t>
      </w:r>
    </w:p>
    <w:bookmarkStart w:id="20" w:name="Xe1abe9e0d6c9b54b58f02d3b42ea3c1b0060fd5"/>
    <w:p>
      <w:pPr>
        <w:pStyle w:val="Heading1"/>
      </w:pPr>
      <w:r>
        <w:t xml:space="preserve">Internship Application Letter for Translator Interpreter Position</w:t>
      </w:r>
    </w:p>
    <w:p>
      <w:pPr>
        <w:pStyle w:val="FirstParagraph"/>
      </w:pPr>
      <w:r>
        <w:t xml:space="preserve">Dear Hiring Manager,</w:t>
      </w:r>
    </w:p>
    <w:p>
      <w:pPr>
        <w:pStyle w:val="BodyText"/>
      </w:pPr>
      <w:r>
        <w:t xml:space="preserve">I am writing with profound enthusiasm to express my strong interest in the Translator Interpreter Internship position at your esteemed organization in Jakarta, Indonesia. As a dedicated linguistics student deeply committed to bridging communication gaps within diverse cultural landscapes, I believe my academic foundation, practical language skills, and genuine passion for Indonesia's rich linguistic tapestry align perfectly with the requirements of this role. Jakarta’s dynamic environment as the political, economic, and cultural heart of Indonesia presents an unparalleled opportunity for me to contribute meaningfully while immersing myself in the nation’s vibrant heritage.</w:t>
      </w:r>
    </w:p>
    <w:p>
      <w:pPr>
        <w:pStyle w:val="BodyText"/>
      </w:pPr>
      <w:r>
        <w:t xml:space="preserve">Having studied Indonesian Language and Translation Studies at [Your University Name], I have achieved near-native proficiency in Bahasa Indonesia (tested at C1 level by the Indonesian Ministry of Education) and advanced fluency in English, with experience translating technical documents, business correspondence, and cultural content. My academic journey included a semester-long immersion program in Yogyakarta, where I navigated daily interactions within local communities—from bargaining at traditional markets like Pasar Tanah Abang to interpreting for international NGOs addressing urban development challenges. This hands-on experience taught me that effective translation transcends vocabulary; it requires understanding cultural context, regional dialects (such as Betawi influences prevalent in Jakarta), and the unspoken nuances of Indonesian communication styles. For instance, during my community project at a Jakarta-based social enterprise supporting street vendors, I translated training materials on digital payment systems into accessible Bahasa Indonesia while adapting colloquial phrases to resonate with elderly merchants—resulting in a 40% increase in user adoption. This demonstrated to me that translation for the Indonesian context demands not just linguistic skill, but cultural intelligence.</w:t>
      </w:r>
    </w:p>
    <w:p>
      <w:pPr>
        <w:pStyle w:val="BodyText"/>
      </w:pPr>
      <w:r>
        <w:t xml:space="preserve">What truly compels me to apply specifically for an internship within Jakarta is the city’s unique position as Indonesia’s global gateway. As Southeast Asia’s most populous metropolis and a hub for international business, diplomacy, and cultural exchange (hosting ASEAN headquarters in Jalan M.H. Thamrin), Jakarta requires translators who understand its complex linguistic ecosystem. I recognize that translating for organizations operating here—whether facilitating UNDP projects at the United Nations Office or supporting multinational corporations like GoTo Group—demands precision with both formal administrative language and the informal, context-rich expressions used daily in Jakarta’s bustling streets. My recent internship at [Local Translation Agency in Jakarta] involved real-time interpretation during a business delegation meeting between Dutch investors and local government officials at the Bali Hotel, where I navigated sensitive discussions about sustainable urban planning near Merdeka Square. This experience reinforced my commitment to mastering the subtleties of Indonesian professional discourse—understanding that saying "mungkin" (perhaps) instead of "tidak" (no) isn’t mere politeness but a cultural necessity for maintaining harmony.</w:t>
      </w:r>
    </w:p>
    <w:p>
      <w:pPr>
        <w:pStyle w:val="BodyText"/>
      </w:pPr>
      <w:r>
        <w:t xml:space="preserve">I am equally prepared to engage deeply with Jakarta’s cultural fabric beyond the workplace. I have actively participated in local traditions, such as learning wayang kulit storytelling techniques from a master puppeteer in Menteng and volunteering during Lebaran celebrations at community centers across East Jakarta. These experiences have taught me that language is inseparable from identity—a principle I apply rigorously to my translation work. When translating children’s literature for an NGO in Cipete, I adapted idioms like "makan asam" (literally 'eat sour,' meaning 'be patient') into culturally resonant equivalents for Jakarta’s urban youth, avoiding direct translations that might have lost their meaning. This approach reflects my core belief: effective translation in Indonesia Jakarta must honor the source culture while ensuring the target audience feels seen and understood.</w:t>
      </w:r>
    </w:p>
    <w:p>
      <w:pPr>
        <w:pStyle w:val="BodyText"/>
      </w:pPr>
      <w:r>
        <w:t xml:space="preserve">Furthermore, I understand that an internship at your organization would offer me invaluable exposure to Jakarta’s specific professional landscape. I am eager to learn from your team’s expertise in handling high-stakes translations—from legal documents for multinational firms on Jalan Sudirman to cultural content for tourism boards promoting Indonesia’s heritage sites like Borobudur and the National Monument (Monas). I am particularly drawn to your organization’s work in [mention specific project or value if known, e.g., "promoting Bahasa Indonesia in international digital spaces" or "supporting humanitarian efforts across Jakarta's districts"], as it mirrors my aspiration to contribute to Indonesia’s narrative on the global stage. I am confident that my proactive attitude, adaptability in fast-paced environments (honed during internships at [Other Organization] where I managed simultaneous translations for 5+ meetings daily), and respect for Indonesian workplace values—such as "saling menghargai" (mutual respect) and "gotong-royong" (collective cooperation)—will allow me to integrate smoothly and add immediate value.</w:t>
      </w:r>
    </w:p>
    <w:p>
      <w:pPr>
        <w:pStyle w:val="BodyText"/>
      </w:pPr>
      <w:r>
        <w:t xml:space="preserve">Indonesia Jakarta represents more than just a location for this internship; it is the living classroom where language, culture, and community intersect. My goal as a Translator Interpreter is not merely to convert words from one language to another, but to foster genuine understanding between Indonesians and the world. I am committed to growing within your organization’s framework while respecting Jakarta’s unique rhythm—where traffic jams at Jalan Thamrin are met with patience, where "selamat pagi" (good morning) is a daily ritual of connection. I have attached my resume, which details my academic achievements, language certifications (including the Sertifikat Kemampuan Berbahasa Indonesia), and project portfolio. I would welcome the opportunity to discuss how my skills in cross-cultural translation can support your mission during an interview at your earliest convenience.</w:t>
      </w:r>
    </w:p>
    <w:p>
      <w:pPr>
        <w:pStyle w:val="BodyText"/>
      </w:pPr>
      <w:r>
        <w:t xml:space="preserve">Thank you for considering my application. I am deeply inspired by Indonesia’s journey toward global integration, and I am eager to contribute meaningfully as a Translator Interpreter intern within Jakarta’s dynamic professional ecosystem. I look forward to the possibility of learning from and serving alongside your team in this capacity.</w:t>
      </w:r>
    </w:p>
    <w:p>
      <w:pPr>
        <w:pStyle w:val="BodyText"/>
      </w:pPr>
      <w:r>
        <w:t xml:space="preserve">Sincerely,</w:t>
      </w:r>
    </w:p>
    <w:p>
      <w:pPr>
        <w:pStyle w:val="BodyText"/>
      </w:pPr>
      <w:r>
        <w:t xml:space="preserve">[Your Full Name]</w:t>
      </w:r>
    </w:p>
    <w:p>
      <w:pPr>
        <w:pStyle w:val="BodyText"/>
      </w:pPr>
      <w:r>
        <w:t xml:space="preserve">[Your Contact Information: Email | Phone | LinkedIn Profile]</w:t>
      </w:r>
    </w:p>
    <w:p>
      <w:pPr>
        <w:pStyle w:val="BodyText"/>
      </w:pPr>
      <w:r>
        <w:t xml:space="preserve">[City, Province, Postal Co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ranslator Interpreter Position - Jakarta, Indonesia</dc:title>
  <dc:creator/>
  <dc:language>en</dc:language>
  <cp:keywords/>
  <dcterms:created xsi:type="dcterms:W3CDTF">2026-07-23T01:15:40Z</dcterms:created>
  <dcterms:modified xsi:type="dcterms:W3CDTF">2026-07-23T01:15:40Z</dcterms:modified>
</cp:coreProperties>
</file>

<file path=docProps/custom.xml><?xml version="1.0" encoding="utf-8"?>
<Properties xmlns="http://schemas.openxmlformats.org/officeDocument/2006/custom-properties" xmlns:vt="http://schemas.openxmlformats.org/officeDocument/2006/docPropsVTypes"/>
</file>